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0861" w14:textId="4ABAD848" w:rsidR="00E50C8A" w:rsidRDefault="003953D3" w:rsidP="003953D3">
      <w:pPr>
        <w:jc w:val="center"/>
        <w:rPr>
          <w:b/>
          <w:bCs/>
          <w:sz w:val="24"/>
          <w:szCs w:val="24"/>
          <w:u w:val="single"/>
        </w:rPr>
      </w:pPr>
      <w:r>
        <w:rPr>
          <w:b/>
          <w:bCs/>
          <w:sz w:val="24"/>
          <w:szCs w:val="24"/>
          <w:u w:val="single"/>
        </w:rPr>
        <w:t>Practice html &amp; CSS assignment evaluation</w:t>
      </w:r>
    </w:p>
    <w:p w14:paraId="7D082043" w14:textId="3BCAAFF0" w:rsidR="003953D3" w:rsidRDefault="003953D3" w:rsidP="003953D3">
      <w:pPr>
        <w:jc w:val="center"/>
        <w:rPr>
          <w:b/>
          <w:bCs/>
          <w:sz w:val="24"/>
          <w:szCs w:val="24"/>
          <w:u w:val="single"/>
        </w:rPr>
      </w:pPr>
    </w:p>
    <w:p w14:paraId="3BDF81FD" w14:textId="49859B00" w:rsidR="00C4032A" w:rsidRDefault="00D35D6F" w:rsidP="003953D3">
      <w:r>
        <w:t xml:space="preserve">The design I decided to choose for my website was a site to </w:t>
      </w:r>
      <w:r w:rsidR="00983167">
        <w:t xml:space="preserve">display photos that I have taken, </w:t>
      </w:r>
      <w:r w:rsidR="00C21FF1">
        <w:t>with</w:t>
      </w:r>
      <w:r w:rsidR="00983167">
        <w:t xml:space="preserve"> the idea of being a professional phot</w:t>
      </w:r>
      <w:r w:rsidR="00B31819">
        <w:t>ographer</w:t>
      </w:r>
      <w:r w:rsidR="00D2323D">
        <w:t>. I have chosen to display three genres of photo</w:t>
      </w:r>
      <w:r w:rsidR="00C21FF1">
        <w:t>s</w:t>
      </w:r>
      <w:r w:rsidR="00D2323D">
        <w:t xml:space="preserve"> and </w:t>
      </w:r>
      <w:r w:rsidR="00E7765D">
        <w:t>have made “separate webpages” for each. However</w:t>
      </w:r>
      <w:r w:rsidR="00C21FF1">
        <w:t>,</w:t>
      </w:r>
      <w:r w:rsidR="00E7765D">
        <w:t xml:space="preserve"> due to the assignment’s </w:t>
      </w:r>
      <w:r w:rsidR="00EA04DA">
        <w:t>requirements of only one H</w:t>
      </w:r>
      <w:r w:rsidR="000619FA">
        <w:t xml:space="preserve">TML file, </w:t>
      </w:r>
      <w:r w:rsidR="00EA04DA">
        <w:t xml:space="preserve">I had to use </w:t>
      </w:r>
      <w:r w:rsidR="000619FA">
        <w:t xml:space="preserve">internal page bookmark links to allow the user to jump between each page. </w:t>
      </w:r>
      <w:r w:rsidR="00AC6CB8">
        <w:t xml:space="preserve">I used </w:t>
      </w:r>
      <w:r w:rsidR="001B0E78">
        <w:t xml:space="preserve">a “page” class </w:t>
      </w:r>
      <w:r w:rsidR="00A7377A">
        <w:t xml:space="preserve">with different IDs to define each section as a page and then allow the </w:t>
      </w:r>
      <w:r w:rsidR="00C4032A">
        <w:t xml:space="preserve">links to find the correct page. </w:t>
      </w:r>
    </w:p>
    <w:p w14:paraId="6000B23D" w14:textId="52992052" w:rsidR="00170E4E" w:rsidRDefault="00170E4E" w:rsidP="003953D3">
      <w:r>
        <w:t>In</w:t>
      </w:r>
      <w:r w:rsidR="007872A2">
        <w:t>stead of using the boring</w:t>
      </w:r>
      <w:r w:rsidR="00C21FF1">
        <w:t>-</w:t>
      </w:r>
      <w:r w:rsidR="007872A2">
        <w:t xml:space="preserve">looking </w:t>
      </w:r>
      <w:r w:rsidR="00E5432F">
        <w:t>text-based</w:t>
      </w:r>
      <w:r w:rsidR="003C2C89">
        <w:t xml:space="preserve"> links to change between each page, I used </w:t>
      </w:r>
      <w:r w:rsidR="00E5432F">
        <w:t xml:space="preserve">buttons which react to the user’s mouse hovering over it. </w:t>
      </w:r>
      <w:r w:rsidR="00C21FF1">
        <w:t xml:space="preserve">These buttons are </w:t>
      </w:r>
      <w:r w:rsidR="00944002">
        <w:t xml:space="preserve">white with a black outline and black text inside, once </w:t>
      </w:r>
      <w:r w:rsidR="00805D75">
        <w:t xml:space="preserve">the user hovers over one, it will slightly increase in size with a small growing animation and </w:t>
      </w:r>
      <w:r w:rsidR="001250CB">
        <w:t>the background will darken. This adds a sense of fun to the website and mak</w:t>
      </w:r>
      <w:r w:rsidR="005001D8">
        <w:t>es</w:t>
      </w:r>
      <w:r w:rsidR="001250CB">
        <w:t xml:space="preserve"> the user’s visit more enjoyable. </w:t>
      </w:r>
    </w:p>
    <w:p w14:paraId="69E48002" w14:textId="77777777" w:rsidR="00A752DF" w:rsidRDefault="00A752DF" w:rsidP="003953D3"/>
    <w:p w14:paraId="3AEE6968" w14:textId="77777777" w:rsidR="00A752DF" w:rsidRDefault="00A752DF" w:rsidP="003953D3"/>
    <w:p w14:paraId="275A3231" w14:textId="5779BD7C" w:rsidR="00A752DF" w:rsidRDefault="003B17B9" w:rsidP="003953D3">
      <w:r>
        <w:t>The website also contains an external link</w:t>
      </w:r>
      <w:r w:rsidR="00473DE0">
        <w:t xml:space="preserve"> which allows the user to email me for any possible hiring for photos</w:t>
      </w:r>
      <w:r w:rsidR="00794337">
        <w:t>. For this</w:t>
      </w:r>
      <w:r w:rsidR="005001D8">
        <w:t>,</w:t>
      </w:r>
      <w:r w:rsidR="00794337">
        <w:t xml:space="preserve"> I used a simple </w:t>
      </w:r>
      <w:proofErr w:type="spellStart"/>
      <w:r w:rsidR="00794337">
        <w:t>mailto</w:t>
      </w:r>
      <w:proofErr w:type="spellEnd"/>
      <w:r w:rsidR="00794337">
        <w:t xml:space="preserve"> link</w:t>
      </w:r>
      <w:r w:rsidR="001C66C4">
        <w:t xml:space="preserve"> causing the user to be taken straight to their chosen mail platform.</w:t>
      </w:r>
    </w:p>
    <w:p w14:paraId="2CDF901F" w14:textId="316E1840" w:rsidR="004B511F" w:rsidRDefault="0076099A" w:rsidP="003953D3">
      <w:r>
        <w:t>During the final stages of building this website</w:t>
      </w:r>
      <w:r w:rsidR="005001D8">
        <w:t>,</w:t>
      </w:r>
      <w:r>
        <w:t xml:space="preserve"> I decided to add a small </w:t>
      </w:r>
      <w:r w:rsidR="00F046A0">
        <w:t xml:space="preserve">hint of fun. I added the code that would </w:t>
      </w:r>
      <w:r w:rsidR="005970A0">
        <w:t xml:space="preserve">invert the colours of the page title when hovered over, this is a small feature </w:t>
      </w:r>
      <w:r w:rsidR="00F00A15">
        <w:t xml:space="preserve">purely for fun. </w:t>
      </w:r>
    </w:p>
    <w:p w14:paraId="6EF91598" w14:textId="7A83F4BF" w:rsidR="004C068A" w:rsidRDefault="00C675BF" w:rsidP="003953D3">
      <w:r>
        <w:t xml:space="preserve">For testing the </w:t>
      </w:r>
      <w:r w:rsidR="007A76E9">
        <w:t>site,</w:t>
      </w:r>
      <w:r>
        <w:t xml:space="preserve"> I used Brave</w:t>
      </w:r>
      <w:r w:rsidR="001D6814">
        <w:t xml:space="preserve"> and Edge browsers, with Brave being a</w:t>
      </w:r>
      <w:r w:rsidR="009842B4">
        <w:t xml:space="preserve"> browser that runs off the Google Chrome framework. </w:t>
      </w:r>
      <w:r w:rsidR="007A76E9">
        <w:t xml:space="preserve">I found no issues or differences between these two browsers and when rescaling the window both followed the rescale </w:t>
      </w:r>
      <w:r w:rsidR="00810ED4">
        <w:t xml:space="preserve">code that I had written. </w:t>
      </w:r>
    </w:p>
    <w:p w14:paraId="2B18989A" w14:textId="67A52531" w:rsidR="006C5B7C" w:rsidRDefault="00F00A15" w:rsidP="003953D3">
      <w:r w:rsidRPr="006C5B7C">
        <w:drawing>
          <wp:anchor distT="0" distB="0" distL="114300" distR="114300" simplePos="0" relativeHeight="251660288" behindDoc="0" locked="0" layoutInCell="1" allowOverlap="1" wp14:anchorId="3E79DEE0" wp14:editId="733FB266">
            <wp:simplePos x="0" y="0"/>
            <wp:positionH relativeFrom="margin">
              <wp:posOffset>927100</wp:posOffset>
            </wp:positionH>
            <wp:positionV relativeFrom="page">
              <wp:posOffset>6648450</wp:posOffset>
            </wp:positionV>
            <wp:extent cx="3876675" cy="124142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3876675" cy="1241425"/>
                    </a:xfrm>
                    <a:prstGeom prst="rect">
                      <a:avLst/>
                    </a:prstGeom>
                  </pic:spPr>
                </pic:pic>
              </a:graphicData>
            </a:graphic>
            <wp14:sizeRelH relativeFrom="margin">
              <wp14:pctWidth>0</wp14:pctWidth>
            </wp14:sizeRelH>
            <wp14:sizeRelV relativeFrom="margin">
              <wp14:pctHeight>0</wp14:pctHeight>
            </wp14:sizeRelV>
          </wp:anchor>
        </w:drawing>
      </w:r>
      <w:r w:rsidR="00A752DF">
        <w:rPr>
          <w:noProof/>
        </w:rPr>
        <w:drawing>
          <wp:anchor distT="0" distB="0" distL="114300" distR="114300" simplePos="0" relativeHeight="251658240" behindDoc="0" locked="0" layoutInCell="1" allowOverlap="1" wp14:anchorId="0019A9EA" wp14:editId="4A642062">
            <wp:simplePos x="0" y="0"/>
            <wp:positionH relativeFrom="column">
              <wp:posOffset>1123950</wp:posOffset>
            </wp:positionH>
            <wp:positionV relativeFrom="page">
              <wp:posOffset>3743325</wp:posOffset>
            </wp:positionV>
            <wp:extent cx="3467100" cy="2749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67100" cy="274955"/>
                    </a:xfrm>
                    <a:prstGeom prst="rect">
                      <a:avLst/>
                    </a:prstGeom>
                  </pic:spPr>
                </pic:pic>
              </a:graphicData>
            </a:graphic>
          </wp:anchor>
        </w:drawing>
      </w:r>
      <w:r w:rsidR="00A752DF">
        <w:rPr>
          <w:noProof/>
        </w:rPr>
        <w:drawing>
          <wp:anchor distT="0" distB="0" distL="114300" distR="114300" simplePos="0" relativeHeight="251659264" behindDoc="0" locked="0" layoutInCell="1" allowOverlap="1" wp14:anchorId="71870BE9" wp14:editId="7E3B294A">
            <wp:simplePos x="0" y="0"/>
            <wp:positionH relativeFrom="column">
              <wp:posOffset>1114425</wp:posOffset>
            </wp:positionH>
            <wp:positionV relativeFrom="page">
              <wp:posOffset>4010025</wp:posOffset>
            </wp:positionV>
            <wp:extent cx="3495675" cy="24892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95675" cy="248920"/>
                    </a:xfrm>
                    <a:prstGeom prst="rect">
                      <a:avLst/>
                    </a:prstGeom>
                  </pic:spPr>
                </pic:pic>
              </a:graphicData>
            </a:graphic>
          </wp:anchor>
        </w:drawing>
      </w:r>
      <w:r w:rsidR="00A53C59">
        <w:t xml:space="preserve">After running the HTML </w:t>
      </w:r>
      <w:r w:rsidR="006C5B7C">
        <w:t>checker,</w:t>
      </w:r>
      <w:r w:rsidR="00A53C59">
        <w:t xml:space="preserve"> I found that I ha</w:t>
      </w:r>
      <w:r w:rsidR="00C12ACE">
        <w:t>d a few different issues. I was able to fix the majority of these however these two remained.</w:t>
      </w:r>
    </w:p>
    <w:p w14:paraId="048E2CFD" w14:textId="77777777" w:rsidR="006C5B7C" w:rsidRDefault="006C5B7C" w:rsidP="003953D3"/>
    <w:p w14:paraId="656DCF5E" w14:textId="77777777" w:rsidR="006C5B7C" w:rsidRDefault="006C5B7C" w:rsidP="003953D3"/>
    <w:p w14:paraId="173109AA" w14:textId="77777777" w:rsidR="00C12ACE" w:rsidRDefault="00C12ACE" w:rsidP="003953D3"/>
    <w:p w14:paraId="761678FD" w14:textId="77777777" w:rsidR="006C5B7C" w:rsidRDefault="006C5B7C" w:rsidP="003953D3"/>
    <w:p w14:paraId="5D5554A6" w14:textId="2B4C4C2A" w:rsidR="006C5B7C" w:rsidRDefault="006C5B7C" w:rsidP="003953D3">
      <w:r>
        <w:t xml:space="preserve">I have had a good look at my code and at online </w:t>
      </w:r>
      <w:r w:rsidR="009539CD">
        <w:t>help however</w:t>
      </w:r>
      <w:r w:rsidR="00C12ACE">
        <w:t>,</w:t>
      </w:r>
      <w:r w:rsidR="009539CD">
        <w:t xml:space="preserve"> I couldn’t find a better way to write my code</w:t>
      </w:r>
      <w:r w:rsidR="00C12ACE">
        <w:t xml:space="preserve">. This is where I am hoping to improve in HTML. </w:t>
      </w:r>
    </w:p>
    <w:p w14:paraId="5FA97D8C" w14:textId="165ABE59" w:rsidR="00C12ACE" w:rsidRDefault="00F00A15" w:rsidP="003953D3">
      <w:r w:rsidRPr="004B511F">
        <w:drawing>
          <wp:anchor distT="0" distB="0" distL="114300" distR="114300" simplePos="0" relativeHeight="251661312" behindDoc="0" locked="0" layoutInCell="1" allowOverlap="1" wp14:anchorId="683AFA26" wp14:editId="7791C8E0">
            <wp:simplePos x="0" y="0"/>
            <wp:positionH relativeFrom="column">
              <wp:posOffset>0</wp:posOffset>
            </wp:positionH>
            <wp:positionV relativeFrom="page">
              <wp:posOffset>8534400</wp:posOffset>
            </wp:positionV>
            <wp:extent cx="3152775" cy="2952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152775" cy="295275"/>
                    </a:xfrm>
                    <a:prstGeom prst="rect">
                      <a:avLst/>
                    </a:prstGeom>
                  </pic:spPr>
                </pic:pic>
              </a:graphicData>
            </a:graphic>
          </wp:anchor>
        </w:drawing>
      </w:r>
      <w:r w:rsidR="00C12ACE">
        <w:t xml:space="preserve">For the CSS tester, I ran it through and the site came back with </w:t>
      </w:r>
      <w:r w:rsidR="004B511F">
        <w:t xml:space="preserve">no errors. </w:t>
      </w:r>
    </w:p>
    <w:p w14:paraId="28CEBFEC" w14:textId="77777777" w:rsidR="00B33141" w:rsidRDefault="00B33141" w:rsidP="003953D3"/>
    <w:p w14:paraId="45C02BDD" w14:textId="38BD20C6" w:rsidR="00B33141" w:rsidRPr="003953D3" w:rsidRDefault="00B33141" w:rsidP="003953D3">
      <w:r>
        <w:t xml:space="preserve">One of my only </w:t>
      </w:r>
      <w:r w:rsidR="005001D8">
        <w:t>nit-picks</w:t>
      </w:r>
      <w:r>
        <w:t xml:space="preserve"> about the website is that the start and end paragraphs are not long enough meaning that the Home and Contact us pages don’t fully appear as if there were their own page and </w:t>
      </w:r>
      <w:r w:rsidR="005001D8">
        <w:t xml:space="preserve">instead look as if it is one big document, which of course it is. </w:t>
      </w:r>
    </w:p>
    <w:sectPr w:rsidR="00B33141" w:rsidRPr="003953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NLUwtTQwMTU3tDBR0lEKTi0uzszPAykwrAUAQIITSywAAAA="/>
  </w:docVars>
  <w:rsids>
    <w:rsidRoot w:val="003953D3"/>
    <w:rsid w:val="000619FA"/>
    <w:rsid w:val="001250CB"/>
    <w:rsid w:val="00170E4E"/>
    <w:rsid w:val="001B0E78"/>
    <w:rsid w:val="001C66C4"/>
    <w:rsid w:val="001D6814"/>
    <w:rsid w:val="003953D3"/>
    <w:rsid w:val="003B17B9"/>
    <w:rsid w:val="003C2C89"/>
    <w:rsid w:val="00473DE0"/>
    <w:rsid w:val="004B511F"/>
    <w:rsid w:val="004C068A"/>
    <w:rsid w:val="005001D8"/>
    <w:rsid w:val="005970A0"/>
    <w:rsid w:val="0063162B"/>
    <w:rsid w:val="006C5B7C"/>
    <w:rsid w:val="0073092C"/>
    <w:rsid w:val="0076099A"/>
    <w:rsid w:val="007872A2"/>
    <w:rsid w:val="00794337"/>
    <w:rsid w:val="007A76E9"/>
    <w:rsid w:val="00805D75"/>
    <w:rsid w:val="00810ED4"/>
    <w:rsid w:val="00944002"/>
    <w:rsid w:val="009539CD"/>
    <w:rsid w:val="00983167"/>
    <w:rsid w:val="009842B4"/>
    <w:rsid w:val="00A53C59"/>
    <w:rsid w:val="00A7377A"/>
    <w:rsid w:val="00A752DF"/>
    <w:rsid w:val="00AC6CB8"/>
    <w:rsid w:val="00B31819"/>
    <w:rsid w:val="00B33141"/>
    <w:rsid w:val="00C12ACE"/>
    <w:rsid w:val="00C21FF1"/>
    <w:rsid w:val="00C4032A"/>
    <w:rsid w:val="00C675BF"/>
    <w:rsid w:val="00C9212A"/>
    <w:rsid w:val="00D2323D"/>
    <w:rsid w:val="00D35D6F"/>
    <w:rsid w:val="00E50C8A"/>
    <w:rsid w:val="00E5432F"/>
    <w:rsid w:val="00E7765D"/>
    <w:rsid w:val="00EA04DA"/>
    <w:rsid w:val="00EF286E"/>
    <w:rsid w:val="00F00A15"/>
    <w:rsid w:val="00F046A0"/>
    <w:rsid w:val="00F52F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5973"/>
  <w15:chartTrackingRefBased/>
  <w15:docId w15:val="{CAE24E16-3D3C-42B2-9127-D0987647D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349</Words>
  <Characters>1992</Characters>
  <Application>Microsoft Office Word</Application>
  <DocSecurity>0</DocSecurity>
  <Lines>16</Lines>
  <Paragraphs>4</Paragraphs>
  <ScaleCrop>false</ScaleCrop>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Patrick</dc:creator>
  <cp:keywords/>
  <dc:description/>
  <cp:lastModifiedBy>Fraser Patrick</cp:lastModifiedBy>
  <cp:revision>47</cp:revision>
  <dcterms:created xsi:type="dcterms:W3CDTF">2022-09-24T12:27:00Z</dcterms:created>
  <dcterms:modified xsi:type="dcterms:W3CDTF">2022-09-26T21:48:00Z</dcterms:modified>
</cp:coreProperties>
</file>